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hemist position at [Company Name] in Zimbabwe Harare. As a dedicated and passionate chemist with over [X years] of experience in chemical research, analysis, and innovation, I am eager to contribute my expertise to your organization’s mission of advancing scientific solutions tailored to the unique challenges and opportunities of Zimbabwe Harare. This opportunity aligns perfectly with my professional goals, as I have long admired the potential of Zimbabwe’s chemical industry to drive economic growth and environmental sustainability in this vibrant region.</w:t>
      </w:r>
    </w:p>
    <w:bookmarkStart w:id="20" w:name="about-me"/>
    <w:p>
      <w:pPr>
        <w:pStyle w:val="Heading2"/>
      </w:pPr>
      <w:r>
        <w:t xml:space="preserve">About Me</w:t>
      </w:r>
    </w:p>
    <w:p>
      <w:pPr>
        <w:pStyle w:val="FirstParagraph"/>
      </w:pPr>
      <w:r>
        <w:t xml:space="preserve">With a Bachelor’s degree in Chemistry from [University Name] and a Master’s degree in Analytical Chemistry from [University Name], I have built a strong foundation in both theoretical and applied chemistry. My career has been focused on leveraging chemical knowledge to solve real-world problems, whether through pharmaceutical research, environmental monitoring, or industrial process optimization. In Zimbabwe Harare, where the demand for skilled chemists is growing due to increasing needs in agriculture, healthcare, and resource management, I believe my skills can make a meaningful impact.</w:t>
      </w:r>
    </w:p>
    <w:p>
      <w:pPr>
        <w:pStyle w:val="BodyText"/>
      </w:pPr>
      <w:r>
        <w:t xml:space="preserve">Throughout my career, I have worked in diverse settings that have honed my ability to adapt to local conditions while maintaining global standards. For instance, during my time at [Previous Organization], I led a project focused on analyzing soil and water samples in rural areas of Zimbabwe Harare to assess contamination levels and provide actionable recommendations for sustainable farming practices. This experience not only deepened my understanding of the region’s environmental challenges but also reinforced my commitment to using chemistry as a tool for community empowerment.</w:t>
      </w:r>
    </w:p>
    <w:bookmarkEnd w:id="20"/>
    <w:bookmarkStart w:id="21" w:name="why-zimbabwe-harare"/>
    <w:p>
      <w:pPr>
        <w:pStyle w:val="Heading2"/>
      </w:pPr>
      <w:r>
        <w:t xml:space="preserve">Why Zimbabwe Harare?</w:t>
      </w:r>
    </w:p>
    <w:p>
      <w:pPr>
        <w:pStyle w:val="FirstParagraph"/>
      </w:pPr>
      <w:r>
        <w:t xml:space="preserve">Zimbabwe Harare is a dynamic hub of innovation and opportunity, where the chemical industry plays a pivotal role in addressing pressing issues such as food security, healthcare access, and industrial development. As a chemist, I am particularly drawn to the chance to work in this environment, where my technical expertise can directly contribute to solving local challenges while also aligning with global scientific advancements. The region’s unique combination of natural resources and growing industrial needs creates a compelling platform for impactful research and collaboration.</w:t>
      </w:r>
    </w:p>
    <w:p>
      <w:pPr>
        <w:pStyle w:val="BodyText"/>
      </w:pPr>
      <w:r>
        <w:t xml:space="preserve">I have followed the progress of [Company Name] closely, especially your initiatives in [specific project or area, e.g., "developing affordable pharmaceuticals" or "advancing renewable energy solutions"]. Your commitment to excellence and innovation resonates deeply with my own values. I am confident that my background in chemical analysis, laboratory management, and cross-disciplinary teamwork would allow me to contribute effectively to your team. Furthermore, my familiarity with the regulatory frameworks and cultural context of Zimbabwe Harare ensures that I can navigate local challenges with both efficiency and sensitivity.</w:t>
      </w:r>
    </w:p>
    <w:bookmarkEnd w:id="21"/>
    <w:bookmarkStart w:id="22" w:name="key-skills-and-qualifications"/>
    <w:p>
      <w:pPr>
        <w:pStyle w:val="Heading2"/>
      </w:pPr>
      <w:r>
        <w:t xml:space="preserve">Key Skills and Qualifications</w:t>
      </w:r>
    </w:p>
    <w:p>
      <w:pPr>
        <w:pStyle w:val="FirstParagraph"/>
      </w:pPr>
      <w:r>
        <w:t xml:space="preserve">As a Chemist, I bring a diverse skill set that includes:</w:t>
      </w:r>
    </w:p>
    <w:p>
      <w:pPr>
        <w:numPr>
          <w:ilvl w:val="0"/>
          <w:numId w:val="1001"/>
        </w:numPr>
        <w:pStyle w:val="Compact"/>
      </w:pPr>
      <w:r>
        <w:rPr>
          <w:bCs/>
          <w:b/>
        </w:rPr>
        <w:t xml:space="preserve">Laboratory Expertise:</w:t>
      </w:r>
      <w:r>
        <w:t xml:space="preserve"> </w:t>
      </w:r>
      <w:r>
        <w:t xml:space="preserve">Proficient in operating advanced analytical instruments such as HPLC, GC-MS, and spectrophotometers. Skilled in designing and executing experiments to ensure accurate and reproducible results.</w:t>
      </w:r>
    </w:p>
    <w:p>
      <w:pPr>
        <w:numPr>
          <w:ilvl w:val="0"/>
          <w:numId w:val="1001"/>
        </w:numPr>
        <w:pStyle w:val="Compact"/>
      </w:pPr>
      <w:r>
        <w:rPr>
          <w:bCs/>
          <w:b/>
        </w:rPr>
        <w:t xml:space="preserve">Data Analysis:</w:t>
      </w:r>
      <w:r>
        <w:t xml:space="preserve"> </w:t>
      </w:r>
      <w:r>
        <w:t xml:space="preserve">Strong ability to interpret complex chemical data, identify trends, and communicate findings through detailed reports and presentations.</w:t>
      </w:r>
    </w:p>
    <w:p>
      <w:pPr>
        <w:numPr>
          <w:ilvl w:val="0"/>
          <w:numId w:val="1001"/>
        </w:numPr>
        <w:pStyle w:val="Compact"/>
      </w:pPr>
      <w:r>
        <w:rPr>
          <w:bCs/>
          <w:b/>
        </w:rPr>
        <w:t xml:space="preserve">Research &amp; Development:</w:t>
      </w:r>
      <w:r>
        <w:t xml:space="preserve"> </w:t>
      </w:r>
      <w:r>
        <w:t xml:space="preserve">Experience in developing new methodologies for chemical synthesis, product formulation, and quality control. Published research on [specific topic, e.g., "the impact of heavy metals on water sources in Zimbabwe"].</w:t>
      </w:r>
    </w:p>
    <w:p>
      <w:pPr>
        <w:numPr>
          <w:ilvl w:val="0"/>
          <w:numId w:val="1001"/>
        </w:numPr>
        <w:pStyle w:val="Compact"/>
      </w:pPr>
      <w:r>
        <w:rPr>
          <w:bCs/>
          <w:b/>
        </w:rPr>
        <w:t xml:space="preserve">Team Collaboration:</w:t>
      </w:r>
      <w:r>
        <w:t xml:space="preserve"> </w:t>
      </w:r>
      <w:r>
        <w:t xml:space="preserve">A collaborative mindset with a proven track record of working effectively with multidisciplinary teams to achieve project goals.</w:t>
      </w:r>
    </w:p>
    <w:p>
      <w:pPr>
        <w:numPr>
          <w:ilvl w:val="0"/>
          <w:numId w:val="1001"/>
        </w:numPr>
        <w:pStyle w:val="Compact"/>
      </w:pPr>
      <w:r>
        <w:rPr>
          <w:bCs/>
          <w:b/>
        </w:rPr>
        <w:t xml:space="preserve">Cultural Adaptability:</w:t>
      </w:r>
      <w:r>
        <w:t xml:space="preserve"> </w:t>
      </w:r>
      <w:r>
        <w:t xml:space="preserve">Fluent in [language, e.g., English and Shona], which enables seamless communication with local stakeholders and communities in Zimbabwe Harare.</w:t>
      </w:r>
    </w:p>
    <w:p>
      <w:pPr>
        <w:pStyle w:val="FirstParagraph"/>
      </w:pPr>
      <w:r>
        <w:t xml:space="preserve">In addition to my technical skills, I am passionate about mentoring junior scientists and fostering a culture of curiosity and integrity. I believe that the future of chemistry lies in empowering the next generation of researchers, and I would be thrilled to contribute to [Company Name]’s vision by sharing my knowledge and guiding others in their scientific journeys.</w:t>
      </w:r>
    </w:p>
    <w:bookmarkEnd w:id="22"/>
    <w:bookmarkStart w:id="23" w:name="why-i-am-the-right-candidate"/>
    <w:p>
      <w:pPr>
        <w:pStyle w:val="Heading2"/>
      </w:pPr>
      <w:r>
        <w:t xml:space="preserve">Why I Am the Right Candidate</w:t>
      </w:r>
    </w:p>
    <w:p>
      <w:pPr>
        <w:pStyle w:val="FirstParagraph"/>
      </w:pPr>
      <w:r>
        <w:t xml:space="preserve">My decision to apply for this role is rooted in a deep belief that chemistry has the power to transform lives. In Zimbabwe Harare, where access to advanced scientific resources can be limited, my ability to innovate within constraints and deliver high-quality results is a significant asset. I have consistently demonstrated resilience and creativity in overcoming challenges, such as optimizing chemical processes with locally available materials or developing cost-effective solutions for resource-limited settings.</w:t>
      </w:r>
    </w:p>
    <w:p>
      <w:pPr>
        <w:pStyle w:val="BodyText"/>
      </w:pPr>
      <w:r>
        <w:t xml:space="preserve">Moreover, my work in Zimbabwe Harare has exposed me to the region’s unique scientific landscape. For example, during my involvement in a project focused on [specific initiative], I collaborated with local farmers and researchers to develop eco-friendly pest control methods using natural compounds. This experience not only expanded my technical capabilities but also strengthened my understanding of how chemistry can be tailored to meet the specific needs of communities in Zimbabwe.</w:t>
      </w:r>
    </w:p>
    <w:bookmarkEnd w:id="23"/>
    <w:bookmarkStart w:id="24" w:name="conclusion"/>
    <w:p>
      <w:pPr>
        <w:pStyle w:val="Heading2"/>
      </w:pPr>
      <w:r>
        <w:t xml:space="preserve">Conclusion</w:t>
      </w:r>
    </w:p>
    <w:p>
      <w:pPr>
        <w:pStyle w:val="FirstParagraph"/>
      </w:pPr>
      <w:r>
        <w:t xml:space="preserve">In summary, I am confident that my qualifications, passion for chemistry, and commitment to contributing to Zimbabwe Harare’s development make me an ideal candidate for this position. I would be honored to bring my expertise to [Company Name] and work alongside a team that shares my dedication to scientific excellence and societal impact. 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Zimbabwe Harare</dc:title>
  <dc:creator/>
  <dc:language>en</dc:language>
  <cp:keywords/>
  <dcterms:created xsi:type="dcterms:W3CDTF">2026-07-22T11:30:17Z</dcterms:created>
  <dcterms:modified xsi:type="dcterms:W3CDTF">2026-07-22T11:30:17Z</dcterms:modified>
</cp:coreProperties>
</file>

<file path=docProps/custom.xml><?xml version="1.0" encoding="utf-8"?>
<Properties xmlns="http://schemas.openxmlformats.org/officeDocument/2006/custom-properties" xmlns:vt="http://schemas.openxmlformats.org/officeDocument/2006/docPropsVTypes"/>
</file>